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Data</w:t>
      </w:r>
    </w:p>
    <w:p>
      <w:pPr>
        <w:pStyle w:val="Author"/>
      </w:pPr>
      <w:r>
        <w:t xml:space="preserve">Polina</w:t>
      </w:r>
      <w:r>
        <w:t xml:space="preserve"> </w:t>
      </w:r>
      <w:r>
        <w:t xml:space="preserve">Pchelintseva</w:t>
      </w:r>
    </w:p>
    <w:p>
      <w:pPr>
        <w:pStyle w:val="Date"/>
      </w:pPr>
      <w:r>
        <w:t xml:space="preserve">2022-11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пакет 'dplyr' был собран под R версии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пакет 'flextable' был собран под R версии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SourceCode"/>
      </w:pPr>
      <w:r>
        <w:rPr>
          <w:rStyle w:val="VerbatimChar"/>
        </w:rPr>
        <w:t xml:space="preserve">## Warning: пакет 'tibble' был собран под R версии 4.1.3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bloo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_Е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_num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_nu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x)))</w:t>
      </w:r>
      <w:r>
        <w:br/>
      </w:r>
      <w:r>
        <w:rPr>
          <w:rStyle w:val="CommentTok"/>
        </w:rPr>
        <w:t xml:space="preserve">#dat[] &lt;- lapply(dat, function(x) as.numeric(sub(",", ".", x)))</w:t>
      </w:r>
      <w:r>
        <w:br/>
      </w:r>
      <w:r>
        <w:rPr>
          <w:rStyle w:val="CommentTok"/>
        </w:rPr>
        <w:t xml:space="preserve">#dat_num[colsnum] &lt;- sapply(dat_num[colsnum],as.numeric)</w:t>
      </w:r>
      <w:r>
        <w:br/>
      </w:r>
      <w:r>
        <w:rPr>
          <w:rStyle w:val="NormalTok"/>
        </w:rPr>
        <w:t xml:space="preserve">dat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_groups, dat_num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charac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 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cantSplit/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cantSplit/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cantSplit/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cantSplit/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cantSplit/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cantSplit/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cantSplit/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cantSplit/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cantSplit/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cantSplit/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cantSplit/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cantSplit/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cantSplit/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cantSplit/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cantSplit/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cantSplit/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cantSplit/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cantSplit/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cantSplit/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cantSplit/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cantSplit/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cantSplit/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cantSplit/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cantSplit/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cantSplit/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cantSplit/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cantSplit/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cantSplit/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cantSplit/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cantSplit/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cantSplit/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cantSplit/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cantSplit/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cantSplit/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cantSplit/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cantSplit/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cantSplit/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cantSplit/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cantSplit/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cantSplit/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cantSplit/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cantSplit/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cantSplit/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cantSplit/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cantSplit/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cantSplit/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cantSplit/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cantSplit/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cantSplit/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cantSplit/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cantSplit/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cantSplit/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cantSplit/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cantSplit/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cantSplit/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cantSplit/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cantSplit/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cantSplit/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cantSplit/>
          <w:trHeight w:val="360" w:hRule="auto"/>
        </w:trPr>
        body18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ata</dc:title>
  <dc:creator>Polina Pchelintseva</dc:creator>
  <cp:keywords/>
  <dcterms:created xsi:type="dcterms:W3CDTF">2022-11-11T23:04:17Z</dcterms:created>
  <dcterms:modified xsi:type="dcterms:W3CDTF">2022-11-11T23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output">
    <vt:lpwstr>word_document</vt:lpwstr>
  </property>
</Properties>
</file>